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f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00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MQ4DQQgDUT7A/3/pHxDGJGnSRIIiq9Pt7RUWYBs26msp/upfRKQis3qbwyO+16//orIqpVK/aw5LvI4teXeQPlzgNUpE3uGRaOecF3hdMlCVyov6QelnHfDLIr5OOEdD2/rBq6LVEv7e5jvcUsHWs9Z8RNkd4jHVS7zmlfgIDPft8QBhmzKu9YJ1u24lwuwaHuiFfjDI0QHu8xUSzJHLXi+mo9O1YuLAb/TR8VqDr/2GVDq66TI6yLecs9LsHvQr2b3W9Ahn2w9Aybf+9vGhEhzyGnf7+FCKjYto9niiy9dMNxI+6c9QwSzJvJgfDLbGFKqui/nm8SZfOupg/iIZX2HiQn9O1ncYn07waHw5V7CD+kGra1cH/QB72L/Ftq7ff993n1+ZX+1k2JHc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ay One has a Desktop ap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00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df8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df8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f8</dc:title>
  <dc:creator/>
  <cp:keywords/>
  <dcterms:created xsi:type="dcterms:W3CDTF">2026-05-07T02:00:48Z</dcterms:created>
  <dcterms:modified xsi:type="dcterms:W3CDTF">2026-05-07T02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